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6A627B" w14:textId="303632C0" w:rsidR="00C01AEF" w:rsidRPr="00C01AEF" w:rsidRDefault="00C01AEF" w:rsidP="005C4981">
      <w:pPr>
        <w:pStyle w:val="Heading1"/>
        <w:jc w:val="center"/>
      </w:pPr>
      <w:r>
        <w:t>Лабораторная работа № 6</w:t>
      </w:r>
    </w:p>
    <w:p w14:paraId="12BFB065" w14:textId="2F69F1B4" w:rsidR="003E7E1C" w:rsidRPr="002860C5" w:rsidRDefault="003E7E1C" w:rsidP="005C4981">
      <w:pPr>
        <w:pStyle w:val="Heading2"/>
        <w:jc w:val="center"/>
      </w:pPr>
      <w:r>
        <w:rPr>
          <w:lang w:val="en-US"/>
        </w:rPr>
        <w:t>1</w:t>
      </w:r>
      <w:r>
        <w:t xml:space="preserve"> </w:t>
      </w:r>
      <w:r w:rsidRPr="00D05A0C">
        <w:t>задание</w:t>
      </w:r>
    </w:p>
    <w:p w14:paraId="21760536" w14:textId="77777777" w:rsidR="000E76D6" w:rsidRDefault="000E76D6" w:rsidP="000E76D6">
      <w:pPr>
        <w:pStyle w:val="ListParagraph"/>
        <w:numPr>
          <w:ilvl w:val="0"/>
          <w:numId w:val="1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2459864D" w14:textId="6223DBDC" w:rsidR="003E7E1C" w:rsidRDefault="003E7E1C" w:rsidP="003E7E1C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</w:t>
      </w:r>
      <w:r w:rsidR="00E865D9" w:rsidRPr="00E865D9">
        <w:t>д</w:t>
      </w:r>
      <w:r w:rsidR="00E865D9">
        <w:t xml:space="preserve">етерминированного ЦВП с управлением по индексу </w:t>
      </w:r>
      <w:r>
        <w:t xml:space="preserve">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16CC94AD" w14:textId="14B66F4D" w:rsidR="006F10A2" w:rsidRDefault="003E7E1C" w:rsidP="003E7E1C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35D8916C" w14:textId="589D0FEE" w:rsidR="00E865D9" w:rsidRDefault="00CF532B" w:rsidP="003E5A05">
      <w:pPr>
        <w:pStyle w:val="ListParagraph"/>
        <w:numPr>
          <w:ilvl w:val="0"/>
          <w:numId w:val="1"/>
        </w:numPr>
      </w:pPr>
      <w:r>
        <w:t>Исследовать характер изменения фазового угла j и реактивного сопротивления колебательного контура Z на различных частотах f задана массивом значений</w:t>
      </w:r>
      <w:r w:rsidR="00EA1E4B" w:rsidRPr="00EA1E4B">
        <w:rPr>
          <w:noProof/>
        </w:rPr>
        <w:drawing>
          <wp:inline distT="0" distB="0" distL="0" distR="0" wp14:anchorId="471F8149" wp14:editId="54851601">
            <wp:extent cx="3752850" cy="814421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07557" cy="82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532B">
        <w:t>.</w:t>
      </w:r>
      <w:r w:rsidR="003E5A05" w:rsidRPr="003E5A05">
        <w:t xml:space="preserve"> </w:t>
      </w:r>
      <w:r w:rsidR="003E5A05">
        <w:t>Значения R, C, L, F задать самостоятельно (значения должны быть реальными, посмотреть справочники и учебник по физике).</w:t>
      </w:r>
    </w:p>
    <w:p w14:paraId="6444E5AA" w14:textId="553829C6" w:rsidR="00EA1E4B" w:rsidRDefault="00CF532B" w:rsidP="00EA1E4B">
      <w:pPr>
        <w:pStyle w:val="ListParagraph"/>
        <w:numPr>
          <w:ilvl w:val="0"/>
          <w:numId w:val="1"/>
        </w:numPr>
      </w:pPr>
      <w:r w:rsidRPr="00EA1E4B">
        <w:rPr>
          <w:noProof/>
        </w:rPr>
        <w:drawing>
          <wp:inline distT="0" distB="0" distL="0" distR="0" wp14:anchorId="08DD1F2F" wp14:editId="260206CC">
            <wp:extent cx="3752850" cy="814421"/>
            <wp:effectExtent l="0" t="0" r="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07557" cy="82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>.</w:t>
      </w:r>
    </w:p>
    <w:p w14:paraId="3900D1EE" w14:textId="5CB4C800" w:rsidR="00CF532B" w:rsidRPr="007A136D" w:rsidRDefault="006765AB" w:rsidP="00EA1E4B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ECFCAEC" wp14:editId="7C80D528">
            <wp:extent cx="3416131" cy="5562600"/>
            <wp:effectExtent l="0" t="0" r="0" b="0"/>
            <wp:docPr id="9" name="Рисунок 9" descr="D:\Users\Rakleed\Downloads\Laboratory_work_6 - 1_task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Rakleed\Downloads\Laboratory_work_6 - 1_task (2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634" cy="558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59D0F" w14:textId="4F8D93DA" w:rsidR="007A136D" w:rsidRPr="00DE0612" w:rsidRDefault="007A136D" w:rsidP="007A136D">
      <w:pPr>
        <w:pStyle w:val="ListParagraph"/>
        <w:numPr>
          <w:ilvl w:val="0"/>
          <w:numId w:val="1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70"/>
        <w:gridCol w:w="3031"/>
        <w:gridCol w:w="2984"/>
      </w:tblGrid>
      <w:tr w:rsidR="00804CC1" w14:paraId="16192BCA" w14:textId="77777777" w:rsidTr="00804CC1">
        <w:tc>
          <w:tcPr>
            <w:tcW w:w="3115" w:type="dxa"/>
          </w:tcPr>
          <w:p w14:paraId="08B8B57C" w14:textId="1844A539" w:rsidR="00804CC1" w:rsidRDefault="00804CC1" w:rsidP="00804CC1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3117064D" w14:textId="1C834969" w:rsidR="00804CC1" w:rsidRDefault="00804CC1" w:rsidP="00804CC1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5B5990E9" w14:textId="73A4027B" w:rsidR="00804CC1" w:rsidRDefault="00804CC1" w:rsidP="00804CC1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804CC1" w14:paraId="3CF18FB1" w14:textId="77777777" w:rsidTr="00804CC1">
        <w:tc>
          <w:tcPr>
            <w:tcW w:w="3115" w:type="dxa"/>
          </w:tcPr>
          <w:p w14:paraId="5EB1A27F" w14:textId="24B3102A" w:rsidR="00804CC1" w:rsidRPr="00804CC1" w:rsidRDefault="00804CC1" w:rsidP="00804CC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5FB3D23A" w14:textId="1F993F56" w:rsidR="00804CC1" w:rsidRDefault="009F38E7" w:rsidP="00804CC1">
            <w:r>
              <w:t>Счётчик цикла</w:t>
            </w:r>
          </w:p>
        </w:tc>
        <w:tc>
          <w:tcPr>
            <w:tcW w:w="3115" w:type="dxa"/>
          </w:tcPr>
          <w:p w14:paraId="1094F116" w14:textId="061A3211" w:rsidR="00804CC1" w:rsidRPr="00804CC1" w:rsidRDefault="00804CC1" w:rsidP="00804CC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04CC1" w14:paraId="39107189" w14:textId="77777777" w:rsidTr="00804CC1">
        <w:tc>
          <w:tcPr>
            <w:tcW w:w="3115" w:type="dxa"/>
          </w:tcPr>
          <w:p w14:paraId="1A2243B5" w14:textId="29BF0754" w:rsidR="00804CC1" w:rsidRPr="00804CC1" w:rsidRDefault="00804CC1" w:rsidP="00804CC1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2F8C3864" w14:textId="4A301030" w:rsidR="00804CC1" w:rsidRDefault="00E77C76" w:rsidP="00804CC1">
            <w:r>
              <w:t>Сопротивление</w:t>
            </w:r>
          </w:p>
        </w:tc>
        <w:tc>
          <w:tcPr>
            <w:tcW w:w="3115" w:type="dxa"/>
          </w:tcPr>
          <w:p w14:paraId="315C32AA" w14:textId="23345574" w:rsidR="00804CC1" w:rsidRDefault="00804CC1" w:rsidP="00804CC1">
            <w:r>
              <w:rPr>
                <w:lang w:val="en-US"/>
              </w:rPr>
              <w:t>integer</w:t>
            </w:r>
          </w:p>
        </w:tc>
      </w:tr>
      <w:tr w:rsidR="00804CC1" w14:paraId="05CBF534" w14:textId="77777777" w:rsidTr="00804CC1">
        <w:tc>
          <w:tcPr>
            <w:tcW w:w="3115" w:type="dxa"/>
          </w:tcPr>
          <w:p w14:paraId="46E05D13" w14:textId="17B4E592" w:rsidR="00804CC1" w:rsidRPr="00A707F2" w:rsidRDefault="00A707F2" w:rsidP="00804CC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Xc</w:t>
            </w:r>
            <w:proofErr w:type="spellEnd"/>
          </w:p>
        </w:tc>
        <w:tc>
          <w:tcPr>
            <w:tcW w:w="3115" w:type="dxa"/>
          </w:tcPr>
          <w:p w14:paraId="285F869C" w14:textId="7CBDCF08" w:rsidR="00804CC1" w:rsidRDefault="00E77C76" w:rsidP="00804CC1">
            <w:r>
              <w:t>Ёмкостное сопротивление</w:t>
            </w:r>
          </w:p>
        </w:tc>
        <w:tc>
          <w:tcPr>
            <w:tcW w:w="3115" w:type="dxa"/>
          </w:tcPr>
          <w:p w14:paraId="73BBC6F1" w14:textId="4350D2FA" w:rsidR="00804CC1" w:rsidRPr="00804CC1" w:rsidRDefault="00804CC1" w:rsidP="00804CC1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804CC1" w14:paraId="20C5B458" w14:textId="77777777" w:rsidTr="00804CC1">
        <w:tc>
          <w:tcPr>
            <w:tcW w:w="3115" w:type="dxa"/>
          </w:tcPr>
          <w:p w14:paraId="7C8A83DC" w14:textId="216A4078" w:rsidR="00804CC1" w:rsidRPr="00A707F2" w:rsidRDefault="00A707F2" w:rsidP="00804CC1">
            <w:pPr>
              <w:rPr>
                <w:lang w:val="en-US"/>
              </w:rPr>
            </w:pPr>
            <w:r>
              <w:rPr>
                <w:lang w:val="en-US"/>
              </w:rPr>
              <w:t>Xl</w:t>
            </w:r>
          </w:p>
        </w:tc>
        <w:tc>
          <w:tcPr>
            <w:tcW w:w="3115" w:type="dxa"/>
          </w:tcPr>
          <w:p w14:paraId="68F1830F" w14:textId="2F5B228E" w:rsidR="00804CC1" w:rsidRDefault="00E77C76" w:rsidP="00804CC1">
            <w:r>
              <w:t>Индуктивное сопротивление</w:t>
            </w:r>
          </w:p>
        </w:tc>
        <w:tc>
          <w:tcPr>
            <w:tcW w:w="3115" w:type="dxa"/>
          </w:tcPr>
          <w:p w14:paraId="143DC545" w14:textId="363ECADD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804CC1" w14:paraId="3413AF51" w14:textId="77777777" w:rsidTr="00804CC1">
        <w:tc>
          <w:tcPr>
            <w:tcW w:w="3115" w:type="dxa"/>
          </w:tcPr>
          <w:p w14:paraId="5BA46A5C" w14:textId="70AD5947" w:rsidR="00804CC1" w:rsidRPr="00A707F2" w:rsidRDefault="00A707F2" w:rsidP="00804CC1">
            <w:pPr>
              <w:rPr>
                <w:lang w:val="en-US"/>
              </w:rPr>
            </w:pPr>
            <w:r>
              <w:rPr>
                <w:lang w:val="en-US"/>
              </w:rPr>
              <w:t>Zi</w:t>
            </w:r>
          </w:p>
        </w:tc>
        <w:tc>
          <w:tcPr>
            <w:tcW w:w="3115" w:type="dxa"/>
          </w:tcPr>
          <w:p w14:paraId="4D9135D2" w14:textId="46C842F9" w:rsidR="00804CC1" w:rsidRDefault="009F38E7" w:rsidP="00804CC1">
            <w:r>
              <w:t>Реактивное сопротивление</w:t>
            </w:r>
          </w:p>
        </w:tc>
        <w:tc>
          <w:tcPr>
            <w:tcW w:w="3115" w:type="dxa"/>
          </w:tcPr>
          <w:p w14:paraId="56CA906E" w14:textId="398313E6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804CC1" w14:paraId="2DFEFDED" w14:textId="77777777" w:rsidTr="00804CC1">
        <w:tc>
          <w:tcPr>
            <w:tcW w:w="3115" w:type="dxa"/>
          </w:tcPr>
          <w:p w14:paraId="72398AB8" w14:textId="4D1BF3C8" w:rsidR="00804CC1" w:rsidRPr="00A707F2" w:rsidRDefault="00A707F2" w:rsidP="00804CC1">
            <w:pPr>
              <w:rPr>
                <w:lang w:val="en-US"/>
              </w:rPr>
            </w:pPr>
            <w:r>
              <w:rPr>
                <w:lang w:val="en-US"/>
              </w:rPr>
              <w:t>fi</w:t>
            </w:r>
          </w:p>
        </w:tc>
        <w:tc>
          <w:tcPr>
            <w:tcW w:w="3115" w:type="dxa"/>
          </w:tcPr>
          <w:p w14:paraId="248B9BF2" w14:textId="6F2C0E70" w:rsidR="00804CC1" w:rsidRDefault="009F38E7" w:rsidP="00804CC1">
            <w:r>
              <w:t>Фазовый угол</w:t>
            </w:r>
          </w:p>
        </w:tc>
        <w:tc>
          <w:tcPr>
            <w:tcW w:w="3115" w:type="dxa"/>
          </w:tcPr>
          <w:p w14:paraId="1AEA6A5C" w14:textId="60B6DAFE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804CC1" w14:paraId="4FA602AC" w14:textId="77777777" w:rsidTr="00804CC1">
        <w:tc>
          <w:tcPr>
            <w:tcW w:w="3115" w:type="dxa"/>
          </w:tcPr>
          <w:p w14:paraId="2A6030E9" w14:textId="4464245C" w:rsidR="00804CC1" w:rsidRPr="00A707F2" w:rsidRDefault="00A707F2" w:rsidP="00804CC1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47411CE2" w14:textId="5E3DF4F8" w:rsidR="00804CC1" w:rsidRDefault="00E77C76" w:rsidP="00804CC1">
            <w:r>
              <w:t>Ёмкость</w:t>
            </w:r>
          </w:p>
        </w:tc>
        <w:tc>
          <w:tcPr>
            <w:tcW w:w="3115" w:type="dxa"/>
          </w:tcPr>
          <w:p w14:paraId="27FDD375" w14:textId="16E3441C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A707F2" w14:paraId="746567AC" w14:textId="77777777" w:rsidTr="00804CC1">
        <w:tc>
          <w:tcPr>
            <w:tcW w:w="3115" w:type="dxa"/>
          </w:tcPr>
          <w:p w14:paraId="54C934E3" w14:textId="0E62B6E5" w:rsidR="00A707F2" w:rsidRPr="00A707F2" w:rsidRDefault="00A707F2" w:rsidP="00804CC1">
            <w:r>
              <w:rPr>
                <w:lang w:val="en-US"/>
              </w:rPr>
              <w:t>l</w:t>
            </w:r>
          </w:p>
        </w:tc>
        <w:tc>
          <w:tcPr>
            <w:tcW w:w="3115" w:type="dxa"/>
          </w:tcPr>
          <w:p w14:paraId="45FEB903" w14:textId="2DB27DEB" w:rsidR="00A707F2" w:rsidRDefault="009F38E7" w:rsidP="00804CC1">
            <w:r>
              <w:t>Индуктивность</w:t>
            </w:r>
          </w:p>
        </w:tc>
        <w:tc>
          <w:tcPr>
            <w:tcW w:w="3115" w:type="dxa"/>
          </w:tcPr>
          <w:p w14:paraId="580C8C0B" w14:textId="212DD5AB" w:rsidR="00A707F2" w:rsidRDefault="009F38E7" w:rsidP="00804CC1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B62DD1" w14:paraId="238AB260" w14:textId="77777777" w:rsidTr="00804CC1">
        <w:tc>
          <w:tcPr>
            <w:tcW w:w="3115" w:type="dxa"/>
          </w:tcPr>
          <w:p w14:paraId="19C15FA8" w14:textId="2D29BB97" w:rsidR="00B62DD1" w:rsidRPr="00B62DD1" w:rsidRDefault="00B62DD1" w:rsidP="00804CC1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2A7F70EC" w14:textId="6796B782" w:rsidR="00B62DD1" w:rsidRDefault="00B62DD1" w:rsidP="00804CC1">
            <w:r>
              <w:t>Массив</w:t>
            </w:r>
          </w:p>
        </w:tc>
        <w:tc>
          <w:tcPr>
            <w:tcW w:w="3115" w:type="dxa"/>
          </w:tcPr>
          <w:p w14:paraId="761BCCBF" w14:textId="48373EFF" w:rsidR="00B62DD1" w:rsidRDefault="00B62DD1" w:rsidP="00804CC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69F985E" w14:textId="77777777" w:rsidR="00DE0612" w:rsidRPr="007A136D" w:rsidRDefault="00DE0612" w:rsidP="00DE0612">
      <w:pPr>
        <w:ind w:left="360"/>
      </w:pPr>
    </w:p>
    <w:p w14:paraId="1B17AAC0" w14:textId="56B0DBA2" w:rsidR="007A136D" w:rsidRPr="007A136D" w:rsidRDefault="007A136D" w:rsidP="007A136D">
      <w:pPr>
        <w:pStyle w:val="ListParagraph"/>
        <w:numPr>
          <w:ilvl w:val="0"/>
          <w:numId w:val="1"/>
        </w:numPr>
      </w:pPr>
    </w:p>
    <w:p w14:paraId="6A6A5954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pr6;</w:t>
      </w:r>
    </w:p>
    <w:p w14:paraId="0CF1D039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33CDD2FB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F: </w:t>
      </w:r>
      <w:proofErr w:type="spellStart"/>
      <w:proofErr w:type="gram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array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 w:rsidRPr="007A136D">
        <w:rPr>
          <w:rFonts w:ascii="Courier New" w:hAnsi="Courier New" w:cs="Courier New"/>
          <w:color w:val="006400"/>
          <w:sz w:val="20"/>
          <w:szCs w:val="20"/>
        </w:rPr>
        <w:t>1..10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]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of</w:t>
      </w:r>
      <w:proofErr w:type="spellEnd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7A136D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A23AA77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 i, r: </w:t>
      </w:r>
      <w:proofErr w:type="spellStart"/>
      <w:r w:rsidRPr="007A136D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54F9BC7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l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Zi, fi, c, l: </w:t>
      </w:r>
      <w:r w:rsidRPr="007A136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180793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26E7438F" w14:textId="77777777" w:rsidR="007A136D" w:rsidRPr="00C01AEF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r :</w:t>
      </w:r>
      <w:proofErr w:type="gram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>5</w:t>
      </w: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c := 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>0.000000000001</w:t>
      </w: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l := 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>0.01</w:t>
      </w: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1177E6C" w14:textId="77777777" w:rsidR="007A136D" w:rsidRPr="00C01AEF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</w:t>
      </w:r>
      <w:r w:rsidRPr="00C01AE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01AE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C01AE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D59B4EC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C01AE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57EAAB6" w14:textId="77777777" w:rsidR="007A136D" w:rsidRPr="00C01AEF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F[</w:t>
      </w:r>
      <w:proofErr w:type="spell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767CDF3" w14:textId="77777777" w:rsidR="007A136D" w:rsidRPr="00C01AEF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/ (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* pi * F[</w:t>
      </w:r>
      <w:proofErr w:type="spell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] * c);</w:t>
      </w:r>
    </w:p>
    <w:p w14:paraId="1454C835" w14:textId="77777777" w:rsidR="007A136D" w:rsidRPr="00C01AEF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Xl</w:t>
      </w:r>
      <w:proofErr w:type="spell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01AE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* pi * F[</w:t>
      </w:r>
      <w:proofErr w:type="spellStart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>] * l;</w:t>
      </w:r>
    </w:p>
    <w:p w14:paraId="1391666F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fi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rctan(Xl / r - Xl * Xl / r *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r /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C13673F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Zi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sqrt(Xl * Xl + r * r) / sqrt(r * r + (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l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) * (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l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1F6CBB33" w14:textId="12038892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C01AE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7A136D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7A136D">
        <w:rPr>
          <w:rFonts w:ascii="Courier New" w:hAnsi="Courier New" w:cs="Courier New"/>
          <w:color w:val="0000FF"/>
          <w:sz w:val="20"/>
          <w:szCs w:val="20"/>
        </w:rPr>
        <w:t>'При частоте 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, F[i], </w:t>
      </w:r>
      <w:r w:rsidRPr="007A136D">
        <w:rPr>
          <w:rFonts w:ascii="Courier New" w:hAnsi="Courier New" w:cs="Courier New"/>
          <w:color w:val="0000FF"/>
          <w:sz w:val="20"/>
          <w:szCs w:val="20"/>
        </w:rPr>
        <w:t>': фазовый угол = 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, fi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0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11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="007704F5">
        <w:rPr>
          <w:rFonts w:ascii="Courier New" w:hAnsi="Courier New" w:cs="Courier New"/>
          <w:color w:val="0000FF"/>
          <w:sz w:val="20"/>
          <w:szCs w:val="20"/>
        </w:rPr>
        <w:t>', реактивное сопротив</w:t>
      </w:r>
      <w:r w:rsidRPr="007A136D">
        <w:rPr>
          <w:rFonts w:ascii="Courier New" w:hAnsi="Courier New" w:cs="Courier New"/>
          <w:color w:val="0000FF"/>
          <w:sz w:val="20"/>
          <w:szCs w:val="20"/>
        </w:rPr>
        <w:t>ление = 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, Zi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0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6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7A136D">
        <w:rPr>
          <w:rFonts w:ascii="Courier New" w:hAnsi="Courier New" w:cs="Courier New"/>
          <w:color w:val="0000FF"/>
          <w:sz w:val="20"/>
          <w:szCs w:val="20"/>
        </w:rPr>
        <w:t>'.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95648CE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01E1504D" w14:textId="6E33BFEE" w:rsidR="007A136D" w:rsidRPr="007A136D" w:rsidRDefault="007A136D" w:rsidP="007A136D">
      <w:pPr>
        <w:ind w:left="360"/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18B95D59" w14:textId="2C1D65BB" w:rsidR="007704F5" w:rsidRDefault="007704F5" w:rsidP="007704F5">
      <w:pPr>
        <w:pStyle w:val="ListParagraph"/>
        <w:numPr>
          <w:ilvl w:val="0"/>
          <w:numId w:val="1"/>
        </w:numPr>
      </w:pPr>
      <w:r w:rsidRPr="007704F5">
        <w:rPr>
          <w:noProof/>
        </w:rPr>
        <w:drawing>
          <wp:inline distT="0" distB="0" distL="0" distR="0" wp14:anchorId="2484F2EF" wp14:editId="1B688648">
            <wp:extent cx="6362700" cy="8382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47FE9" w14:textId="6ADEE1C1" w:rsidR="007704F5" w:rsidRDefault="00DE0612" w:rsidP="007704F5">
      <w:pPr>
        <w:pStyle w:val="ListParagraph"/>
        <w:numPr>
          <w:ilvl w:val="0"/>
          <w:numId w:val="1"/>
        </w:numPr>
      </w:pPr>
      <w:r>
        <w:t>Для R, C, L, F задал реальные значения.</w:t>
      </w:r>
    </w:p>
    <w:p w14:paraId="24A72A94" w14:textId="24A86CA6" w:rsidR="00B62DD1" w:rsidRDefault="00074E55" w:rsidP="00B62DD1">
      <w:pPr>
        <w:pStyle w:val="ListParagraph"/>
        <w:numPr>
          <w:ilvl w:val="0"/>
          <w:numId w:val="1"/>
        </w:numPr>
      </w:pPr>
      <w:r>
        <w:t>Исследовал характер изменения фазового угла j и реактивного сопротивления колебательного контура Z на различных частотах f</w:t>
      </w:r>
      <w:r w:rsidRPr="00074E55">
        <w:t>.</w:t>
      </w:r>
    </w:p>
    <w:p w14:paraId="3A66E4DA" w14:textId="393A6308" w:rsidR="00B62DD1" w:rsidRPr="002860C5" w:rsidRDefault="00B62DD1" w:rsidP="005C4981">
      <w:pPr>
        <w:pStyle w:val="Heading2"/>
        <w:jc w:val="center"/>
      </w:pPr>
      <w:r>
        <w:t xml:space="preserve">2 </w:t>
      </w:r>
      <w:r w:rsidRPr="00D05A0C">
        <w:t>задание</w:t>
      </w:r>
    </w:p>
    <w:p w14:paraId="582C556A" w14:textId="77777777" w:rsidR="00B62DD1" w:rsidRDefault="00B62DD1" w:rsidP="00B62DD1">
      <w:pPr>
        <w:pStyle w:val="ListParagraph"/>
        <w:numPr>
          <w:ilvl w:val="0"/>
          <w:numId w:val="2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37D5958E" w14:textId="77777777" w:rsidR="00B62DD1" w:rsidRDefault="00B62DD1" w:rsidP="00B62DD1">
      <w:pPr>
        <w:pStyle w:val="ListParagraph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17D73E75" w14:textId="265114FC" w:rsidR="00B62DD1" w:rsidRDefault="00B62DD1" w:rsidP="00B62DD1">
      <w:pPr>
        <w:pStyle w:val="ListParagraph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5D6BA957" w14:textId="583A80B8" w:rsidR="00B62DD1" w:rsidRDefault="000A762F" w:rsidP="000A762F">
      <w:pPr>
        <w:pStyle w:val="ListParagraph"/>
        <w:numPr>
          <w:ilvl w:val="0"/>
          <w:numId w:val="2"/>
        </w:numPr>
      </w:pPr>
      <w:r>
        <w:t>Одномерный массив задан случайным образом. Организовать вывод массива. Найти сумму его элементов, вычислить среднее арифметическое его элементов.</w:t>
      </w:r>
    </w:p>
    <w:p w14:paraId="5768E6D6" w14:textId="4DD0A804" w:rsidR="00AE259C" w:rsidRDefault="00C249AE" w:rsidP="00C249AE">
      <w:pPr>
        <w:pStyle w:val="ListParagraph"/>
        <w:numPr>
          <w:ilvl w:val="0"/>
          <w:numId w:val="2"/>
        </w:numPr>
      </w:pPr>
      <w:r w:rsidRPr="00C249AE">
        <w:rPr>
          <w:noProof/>
        </w:rPr>
        <w:drawing>
          <wp:inline distT="0" distB="0" distL="0" distR="0" wp14:anchorId="4B008357" wp14:editId="18A1E9DB">
            <wp:extent cx="2584450" cy="523875"/>
            <wp:effectExtent l="0" t="0" r="635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44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A7419" w14:textId="000C0D92" w:rsidR="00C249AE" w:rsidRDefault="004F2E2D" w:rsidP="00C249AE">
      <w:pPr>
        <w:pStyle w:val="ListParagraph"/>
        <w:numPr>
          <w:ilvl w:val="0"/>
          <w:numId w:val="2"/>
        </w:numPr>
      </w:pPr>
      <w:r w:rsidRPr="004F2E2D">
        <w:rPr>
          <w:noProof/>
        </w:rPr>
        <w:lastRenderedPageBreak/>
        <w:drawing>
          <wp:inline distT="0" distB="0" distL="0" distR="0" wp14:anchorId="1A8340F4" wp14:editId="25654156">
            <wp:extent cx="3933163" cy="6161956"/>
            <wp:effectExtent l="0" t="0" r="0" b="0"/>
            <wp:docPr id="10" name="Рисунок 10" descr="D:\Users\Rakleed\Downloads\Laboratory_work_6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Users\Rakleed\Downloads\Laboratory_work_6 - 2_tas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663" cy="6183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E16EC" w14:textId="2DB7FACF" w:rsidR="00C249AE" w:rsidRDefault="00C249AE" w:rsidP="00C249AE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6"/>
        <w:gridCol w:w="3002"/>
        <w:gridCol w:w="2997"/>
      </w:tblGrid>
      <w:tr w:rsidR="003F3523" w14:paraId="01E5DFE7" w14:textId="77777777" w:rsidTr="00B53ACE">
        <w:tc>
          <w:tcPr>
            <w:tcW w:w="3115" w:type="dxa"/>
          </w:tcPr>
          <w:p w14:paraId="21FFD034" w14:textId="77777777" w:rsidR="003F3523" w:rsidRDefault="003F3523" w:rsidP="00B53ACE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6DE31302" w14:textId="77777777" w:rsidR="003F3523" w:rsidRDefault="003F3523" w:rsidP="00B53ACE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3B5D35CD" w14:textId="77777777" w:rsidR="003F3523" w:rsidRDefault="003F3523" w:rsidP="00B53ACE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3F3523" w14:paraId="33A8ED98" w14:textId="77777777" w:rsidTr="00B53ACE">
        <w:tc>
          <w:tcPr>
            <w:tcW w:w="3115" w:type="dxa"/>
          </w:tcPr>
          <w:p w14:paraId="56BB48D8" w14:textId="0676AB8F" w:rsidR="003F3523" w:rsidRPr="00BE1E99" w:rsidRDefault="00BE1E99" w:rsidP="00BB635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69E66600" w14:textId="09145741" w:rsidR="003F3523" w:rsidRPr="00BE1E99" w:rsidRDefault="00BE1E99" w:rsidP="00BB635B">
            <w:r>
              <w:t>Счётчик цикла</w:t>
            </w:r>
          </w:p>
        </w:tc>
        <w:tc>
          <w:tcPr>
            <w:tcW w:w="3115" w:type="dxa"/>
          </w:tcPr>
          <w:p w14:paraId="46E3FE8B" w14:textId="28558AA3" w:rsidR="003F3523" w:rsidRPr="00BE1E99" w:rsidRDefault="00BE1E99" w:rsidP="00BB635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3F3523" w14:paraId="314EC6F9" w14:textId="77777777" w:rsidTr="00B53ACE">
        <w:tc>
          <w:tcPr>
            <w:tcW w:w="3115" w:type="dxa"/>
          </w:tcPr>
          <w:p w14:paraId="34D030D0" w14:textId="403201CA" w:rsidR="003F3523" w:rsidRPr="00BE1E99" w:rsidRDefault="00BE1E99" w:rsidP="00BB635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31ED62BF" w14:textId="33F55CB3" w:rsidR="003F3523" w:rsidRPr="00BE1E99" w:rsidRDefault="00BE1E99" w:rsidP="00BB635B">
            <w:r>
              <w:t>Сумма</w:t>
            </w:r>
          </w:p>
        </w:tc>
        <w:tc>
          <w:tcPr>
            <w:tcW w:w="3115" w:type="dxa"/>
          </w:tcPr>
          <w:p w14:paraId="7AF2024A" w14:textId="151E4C4F" w:rsidR="003F3523" w:rsidRPr="00BE1E99" w:rsidRDefault="00BE1E99" w:rsidP="00BB635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3F3523" w14:paraId="1E9E6CA1" w14:textId="77777777" w:rsidTr="00B53ACE">
        <w:tc>
          <w:tcPr>
            <w:tcW w:w="3115" w:type="dxa"/>
          </w:tcPr>
          <w:p w14:paraId="13FAD14D" w14:textId="10F5565B" w:rsidR="003F3523" w:rsidRPr="00BB635B" w:rsidRDefault="00BB635B" w:rsidP="00BB635B">
            <w:pPr>
              <w:rPr>
                <w:lang w:val="en-US"/>
              </w:rPr>
            </w:pPr>
            <w:r>
              <w:rPr>
                <w:lang w:val="en-US"/>
              </w:rPr>
              <w:t>mas</w:t>
            </w:r>
          </w:p>
        </w:tc>
        <w:tc>
          <w:tcPr>
            <w:tcW w:w="3115" w:type="dxa"/>
          </w:tcPr>
          <w:p w14:paraId="183C3ACA" w14:textId="5BA60BC0" w:rsidR="003F3523" w:rsidRPr="00BB635B" w:rsidRDefault="00BB635B" w:rsidP="00BB635B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3115" w:type="dxa"/>
          </w:tcPr>
          <w:p w14:paraId="59A80A42" w14:textId="12175704" w:rsidR="003F3523" w:rsidRPr="00BB635B" w:rsidRDefault="00BB635B" w:rsidP="00BB635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635D147C" w14:textId="77777777" w:rsidR="003F3523" w:rsidRDefault="003F3523" w:rsidP="003F3523">
      <w:pPr>
        <w:ind w:left="360"/>
      </w:pPr>
    </w:p>
    <w:p w14:paraId="2A205F92" w14:textId="7DE3DC05" w:rsidR="003F3523" w:rsidRDefault="003F3523" w:rsidP="00C249AE">
      <w:pPr>
        <w:pStyle w:val="ListParagraph"/>
        <w:numPr>
          <w:ilvl w:val="0"/>
          <w:numId w:val="2"/>
        </w:numPr>
      </w:pPr>
    </w:p>
    <w:p w14:paraId="604B97F8" w14:textId="5A0394E6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r w:rsidR="00BB635B"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6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F11E1EE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ses </w:t>
      </w:r>
      <w:proofErr w:type="spell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crt</w:t>
      </w:r>
      <w:proofErr w:type="spell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154352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56C49527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as: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BB635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E9AD674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i: </w:t>
      </w:r>
      <w:r w:rsidRPr="00BB635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21FF74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sum: </w:t>
      </w:r>
      <w:r w:rsidRPr="00BB635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451BA6B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6E6953F7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59C7144E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562CBA1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A2AAA6A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  begin</w:t>
      </w:r>
    </w:p>
    <w:p w14:paraId="51D896EC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mas[</w:t>
      </w:r>
      <w:proofErr w:type="spell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000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/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D22C3A8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= sum + mas[</w:t>
      </w:r>
      <w:proofErr w:type="spell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39B901C3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>'-</w:t>
      </w:r>
      <w:proofErr w:type="spellStart"/>
      <w:r w:rsidRPr="003F3523">
        <w:rPr>
          <w:rFonts w:ascii="Courier New" w:hAnsi="Courier New" w:cs="Courier New"/>
          <w:color w:val="0000FF"/>
          <w:sz w:val="20"/>
          <w:szCs w:val="20"/>
        </w:rPr>
        <w:t>ое</w:t>
      </w:r>
      <w:proofErr w:type="spellEnd"/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3F3523">
        <w:rPr>
          <w:rFonts w:ascii="Courier New" w:hAnsi="Courier New" w:cs="Courier New"/>
          <w:color w:val="0000FF"/>
          <w:sz w:val="20"/>
          <w:szCs w:val="20"/>
        </w:rPr>
        <w:t>число</w:t>
      </w:r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, mas[</w:t>
      </w:r>
      <w:proofErr w:type="spellStart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098567E4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3F3523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DEF4555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3F3523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F3523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F43ADDD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3F3523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F3523">
        <w:rPr>
          <w:rFonts w:ascii="Courier New" w:hAnsi="Courier New" w:cs="Courier New"/>
          <w:color w:val="0000FF"/>
          <w:sz w:val="20"/>
          <w:szCs w:val="20"/>
        </w:rPr>
        <w:t>'Сумма: '</w:t>
      </w: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3F3523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3F3523">
        <w:rPr>
          <w:rFonts w:ascii="Courier New" w:hAnsi="Courier New" w:cs="Courier New"/>
          <w:color w:val="0000FF"/>
          <w:sz w:val="20"/>
          <w:szCs w:val="20"/>
        </w:rPr>
        <w:t>', среднее арифметическое: '</w:t>
      </w: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3F3523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 / </w:t>
      </w:r>
      <w:r w:rsidRPr="003F3523">
        <w:rPr>
          <w:rFonts w:ascii="Courier New" w:hAnsi="Courier New" w:cs="Courier New"/>
          <w:color w:val="006400"/>
          <w:sz w:val="20"/>
          <w:szCs w:val="20"/>
        </w:rPr>
        <w:t>10</w:t>
      </w: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3F3523">
        <w:rPr>
          <w:rFonts w:ascii="Courier New" w:hAnsi="Courier New" w:cs="Courier New"/>
          <w:color w:val="0000FF"/>
          <w:sz w:val="20"/>
          <w:szCs w:val="20"/>
        </w:rPr>
        <w:t>'.'</w:t>
      </w:r>
      <w:r w:rsidRPr="003F352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7F52C57" w14:textId="2271C4EA" w:rsidR="003F3523" w:rsidRDefault="003F3523" w:rsidP="003F3523">
      <w:pPr>
        <w:ind w:left="360"/>
      </w:pPr>
      <w:proofErr w:type="spellStart"/>
      <w:r w:rsidRPr="003F3523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5748A83D" w14:textId="5F42808F" w:rsidR="003F3523" w:rsidRDefault="00944F25" w:rsidP="00944F25">
      <w:pPr>
        <w:pStyle w:val="ListParagraph"/>
        <w:numPr>
          <w:ilvl w:val="0"/>
          <w:numId w:val="2"/>
        </w:numPr>
      </w:pPr>
      <w:r w:rsidRPr="00944F25">
        <w:rPr>
          <w:noProof/>
        </w:rPr>
        <w:drawing>
          <wp:inline distT="0" distB="0" distL="0" distR="0" wp14:anchorId="2F009CCA" wp14:editId="458BC71A">
            <wp:extent cx="3524250" cy="185737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AE1F1" w14:textId="037A6788" w:rsidR="00944F25" w:rsidRDefault="00B328B0" w:rsidP="00944F25">
      <w:pPr>
        <w:pStyle w:val="ListParagraph"/>
        <w:numPr>
          <w:ilvl w:val="0"/>
          <w:numId w:val="2"/>
        </w:numPr>
      </w:pPr>
      <w:r>
        <w:t xml:space="preserve">Элементы массива задал </w:t>
      </w:r>
      <w:r w:rsidR="00806850">
        <w:t xml:space="preserve">случайным образом типа </w:t>
      </w:r>
      <w:r w:rsidR="00806850">
        <w:rPr>
          <w:lang w:val="en-US"/>
        </w:rPr>
        <w:t>real</w:t>
      </w:r>
      <w:r w:rsidR="00806850" w:rsidRPr="00806850">
        <w:t>.</w:t>
      </w:r>
    </w:p>
    <w:p w14:paraId="50C3F91C" w14:textId="050A6050" w:rsidR="00806850" w:rsidRDefault="00944F25" w:rsidP="00806850">
      <w:pPr>
        <w:pStyle w:val="ListParagraph"/>
        <w:numPr>
          <w:ilvl w:val="0"/>
          <w:numId w:val="2"/>
        </w:numPr>
      </w:pPr>
      <w:r>
        <w:t>Одномерный массив задан случайным образом. Организовал вывод массива. Нашёл сумму его элементов, вычислил среднее арифметическое его элементов.</w:t>
      </w:r>
    </w:p>
    <w:p w14:paraId="65493B4E" w14:textId="635AD7BC" w:rsidR="00806850" w:rsidRPr="002860C5" w:rsidRDefault="00806850" w:rsidP="005C4981">
      <w:pPr>
        <w:pStyle w:val="Heading2"/>
        <w:jc w:val="center"/>
      </w:pPr>
      <w:r>
        <w:t xml:space="preserve">3 </w:t>
      </w:r>
      <w:r w:rsidRPr="00D05A0C">
        <w:t>задание</w:t>
      </w:r>
    </w:p>
    <w:p w14:paraId="635B6E23" w14:textId="77777777" w:rsidR="00806850" w:rsidRDefault="00806850" w:rsidP="00806850">
      <w:pPr>
        <w:pStyle w:val="ListParagraph"/>
        <w:numPr>
          <w:ilvl w:val="0"/>
          <w:numId w:val="3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459D0D81" w14:textId="77777777" w:rsidR="00806850" w:rsidRDefault="00806850" w:rsidP="00806850">
      <w:pPr>
        <w:pStyle w:val="ListParagraph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B2DE576" w14:textId="11330FE3" w:rsidR="00806850" w:rsidRDefault="00806850" w:rsidP="00806850">
      <w:pPr>
        <w:pStyle w:val="ListParagraph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6EF5204C" w14:textId="70C2F999" w:rsidR="00806850" w:rsidRDefault="00806850" w:rsidP="00806850">
      <w:pPr>
        <w:pStyle w:val="ListParagraph"/>
        <w:numPr>
          <w:ilvl w:val="0"/>
          <w:numId w:val="3"/>
        </w:numPr>
      </w:pPr>
      <w:r>
        <w:t xml:space="preserve">Одномерный массив вводится пользователем с клавиатуры. Переставить элементы массива, стоящие на четных и нечетных местах. </w:t>
      </w:r>
      <w:r w:rsidR="00C859ED">
        <w:t>З</w:t>
      </w:r>
      <w:r>
        <w:t>адачу решить без проверки на четность индексов массива.</w:t>
      </w:r>
    </w:p>
    <w:p w14:paraId="02EE60FD" w14:textId="4DB29322" w:rsidR="00C859ED" w:rsidRDefault="00C859ED" w:rsidP="00806850">
      <w:pPr>
        <w:pStyle w:val="ListParagraph"/>
        <w:numPr>
          <w:ilvl w:val="0"/>
          <w:numId w:val="3"/>
        </w:numPr>
      </w:pPr>
      <w:r>
        <w:t>–</w:t>
      </w:r>
    </w:p>
    <w:p w14:paraId="18CC2D8E" w14:textId="26BAD185" w:rsidR="00C859ED" w:rsidRDefault="005A5443" w:rsidP="00806850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18AFBDB9" wp14:editId="0A398A98">
            <wp:extent cx="3385716" cy="7000541"/>
            <wp:effectExtent l="0" t="0" r="0" b="0"/>
            <wp:docPr id="12" name="Рисунок 12" descr="D:\Users\Rakleed\Downloads\Laboratory_work_6 - 3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Users\Rakleed\Downloads\Laboratory_work_6 - 3_task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193" cy="702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7BB9B" w14:textId="0284E60D" w:rsidR="007E76F2" w:rsidRDefault="007E76F2" w:rsidP="00806850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0"/>
        <w:gridCol w:w="3017"/>
        <w:gridCol w:w="2988"/>
      </w:tblGrid>
      <w:tr w:rsidR="002804F7" w14:paraId="551A17E1" w14:textId="77777777" w:rsidTr="00B53ACE">
        <w:tc>
          <w:tcPr>
            <w:tcW w:w="3115" w:type="dxa"/>
          </w:tcPr>
          <w:p w14:paraId="5E387933" w14:textId="77777777" w:rsidR="002804F7" w:rsidRDefault="002804F7" w:rsidP="00B53ACE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378E8EA4" w14:textId="77777777" w:rsidR="002804F7" w:rsidRDefault="002804F7" w:rsidP="00B53ACE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7302FFBE" w14:textId="77777777" w:rsidR="002804F7" w:rsidRDefault="002804F7" w:rsidP="00B53ACE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2804F7" w:rsidRPr="00BE1E99" w14:paraId="331C34DA" w14:textId="77777777" w:rsidTr="00B53ACE">
        <w:tc>
          <w:tcPr>
            <w:tcW w:w="3115" w:type="dxa"/>
          </w:tcPr>
          <w:p w14:paraId="6512F651" w14:textId="77777777" w:rsidR="002804F7" w:rsidRPr="00BE1E99" w:rsidRDefault="002804F7" w:rsidP="00B53A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23806AA1" w14:textId="77777777" w:rsidR="002804F7" w:rsidRPr="00BE1E99" w:rsidRDefault="002804F7" w:rsidP="00B53ACE">
            <w:r>
              <w:t>Счётчик цикла</w:t>
            </w:r>
          </w:p>
        </w:tc>
        <w:tc>
          <w:tcPr>
            <w:tcW w:w="3115" w:type="dxa"/>
          </w:tcPr>
          <w:p w14:paraId="108756DE" w14:textId="77777777" w:rsidR="002804F7" w:rsidRPr="00BE1E99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804F7" w:rsidRPr="00BE1E99" w14:paraId="177511A1" w14:textId="77777777" w:rsidTr="00B53ACE">
        <w:tc>
          <w:tcPr>
            <w:tcW w:w="3115" w:type="dxa"/>
          </w:tcPr>
          <w:p w14:paraId="5C245D7E" w14:textId="43AD6B62" w:rsidR="002804F7" w:rsidRPr="00FB05A2" w:rsidRDefault="00FB05A2" w:rsidP="00B53ACE">
            <w:pPr>
              <w:rPr>
                <w:lang w:val="en-US"/>
              </w:rPr>
            </w:pPr>
            <w:r>
              <w:rPr>
                <w:lang w:val="en-US"/>
              </w:rPr>
              <w:t>temp</w:t>
            </w:r>
          </w:p>
        </w:tc>
        <w:tc>
          <w:tcPr>
            <w:tcW w:w="3115" w:type="dxa"/>
          </w:tcPr>
          <w:p w14:paraId="7A23A3DB" w14:textId="3FB1305E" w:rsidR="002804F7" w:rsidRPr="00BE1E99" w:rsidRDefault="00FB05A2" w:rsidP="00B53ACE">
            <w:r>
              <w:t>Временная переменная</w:t>
            </w:r>
          </w:p>
        </w:tc>
        <w:tc>
          <w:tcPr>
            <w:tcW w:w="3115" w:type="dxa"/>
          </w:tcPr>
          <w:p w14:paraId="4451F6C7" w14:textId="77777777" w:rsidR="002804F7" w:rsidRPr="00BE1E99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2804F7" w:rsidRPr="00BB635B" w14:paraId="7A096EE4" w14:textId="77777777" w:rsidTr="00B53ACE">
        <w:tc>
          <w:tcPr>
            <w:tcW w:w="3115" w:type="dxa"/>
          </w:tcPr>
          <w:p w14:paraId="0131FF18" w14:textId="77777777" w:rsidR="002804F7" w:rsidRPr="00BB635B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mas</w:t>
            </w:r>
          </w:p>
        </w:tc>
        <w:tc>
          <w:tcPr>
            <w:tcW w:w="3115" w:type="dxa"/>
          </w:tcPr>
          <w:p w14:paraId="7613F8A2" w14:textId="77777777" w:rsidR="002804F7" w:rsidRPr="00BB635B" w:rsidRDefault="002804F7" w:rsidP="00B53ACE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3115" w:type="dxa"/>
          </w:tcPr>
          <w:p w14:paraId="7736528A" w14:textId="77777777" w:rsidR="002804F7" w:rsidRPr="00BB635B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21584EE0" w14:textId="1E1D8B5B" w:rsidR="00F055AD" w:rsidRDefault="00F055AD" w:rsidP="00806850">
      <w:pPr>
        <w:pStyle w:val="ListParagraph"/>
        <w:numPr>
          <w:ilvl w:val="0"/>
          <w:numId w:val="3"/>
        </w:numPr>
      </w:pPr>
    </w:p>
    <w:p w14:paraId="2EC2B9E9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pr6;</w:t>
      </w:r>
    </w:p>
    <w:p w14:paraId="7F62E360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0FB9E1E0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as: </w:t>
      </w:r>
      <w:proofErr w:type="gramStart"/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..6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FB05A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91AF58F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i: </w:t>
      </w:r>
      <w:r w:rsidRPr="00FB05A2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4B6F14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temp: </w:t>
      </w:r>
      <w:r w:rsidRPr="00FB05A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F11CF8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EF1339B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for </w:t>
      </w:r>
      <w:proofErr w:type="spellStart"/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6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26558F29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);</w:t>
      </w:r>
    </w:p>
    <w:p w14:paraId="3B61E72B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5EE3D34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FAED2E7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40DDA7AF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temp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= mas[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1276AE28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mas[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= mas[i+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6E03F63E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mas[i+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= temp;</w:t>
      </w:r>
    </w:p>
    <w:p w14:paraId="290A8DD4" w14:textId="77777777" w:rsidR="002804F7" w:rsidRPr="002804F7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mas[</w:t>
      </w:r>
      <w:proofErr w:type="spellStart"/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2804F7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>, mas[i+</w:t>
      </w:r>
      <w:r w:rsidRPr="002804F7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2804F7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4EFC7AC" w14:textId="77777777" w:rsidR="002804F7" w:rsidRPr="002804F7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804F7">
        <w:rPr>
          <w:rFonts w:ascii="Courier New" w:hAnsi="Courier New" w:cs="Courier New"/>
          <w:color w:val="000000"/>
          <w:sz w:val="20"/>
          <w:szCs w:val="20"/>
        </w:rPr>
        <w:t>i :</w:t>
      </w:r>
      <w:proofErr w:type="gramEnd"/>
      <w:r w:rsidRPr="002804F7">
        <w:rPr>
          <w:rFonts w:ascii="Courier New" w:hAnsi="Courier New" w:cs="Courier New"/>
          <w:color w:val="000000"/>
          <w:sz w:val="20"/>
          <w:szCs w:val="20"/>
        </w:rPr>
        <w:t xml:space="preserve">= i + </w:t>
      </w:r>
      <w:r w:rsidRPr="002804F7">
        <w:rPr>
          <w:rFonts w:ascii="Courier New" w:hAnsi="Courier New" w:cs="Courier New"/>
          <w:color w:val="006400"/>
          <w:sz w:val="20"/>
          <w:szCs w:val="20"/>
        </w:rPr>
        <w:t>2</w:t>
      </w:r>
    </w:p>
    <w:p w14:paraId="4DCBDA2A" w14:textId="1768AE8C" w:rsidR="002804F7" w:rsidRPr="002804F7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804F7">
        <w:rPr>
          <w:rFonts w:ascii="Courier New" w:hAnsi="Courier New" w:cs="Courier New"/>
          <w:color w:val="006400"/>
          <w:sz w:val="20"/>
          <w:szCs w:val="20"/>
        </w:rPr>
        <w:t xml:space="preserve">    </w:t>
      </w:r>
      <w:proofErr w:type="spellStart"/>
      <w:r w:rsidRPr="002804F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10BD40D" w14:textId="207D5E71" w:rsidR="00F055AD" w:rsidRPr="002804F7" w:rsidRDefault="002804F7" w:rsidP="002804F7">
      <w:pPr>
        <w:ind w:left="360"/>
        <w:rPr>
          <w:lang w:val="en-US"/>
        </w:rPr>
      </w:pPr>
      <w:proofErr w:type="spellStart"/>
      <w:r w:rsidRPr="002804F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804F7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AC7E44F" w14:textId="49A5BD34" w:rsidR="00F055AD" w:rsidRDefault="00F47F5F" w:rsidP="00F47F5F">
      <w:pPr>
        <w:pStyle w:val="ListParagraph"/>
        <w:numPr>
          <w:ilvl w:val="0"/>
          <w:numId w:val="3"/>
        </w:numPr>
      </w:pPr>
      <w:r w:rsidRPr="00F47F5F">
        <w:rPr>
          <w:noProof/>
        </w:rPr>
        <w:drawing>
          <wp:inline distT="0" distB="0" distL="0" distR="0" wp14:anchorId="7658433D" wp14:editId="331862B6">
            <wp:extent cx="1114425" cy="12001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7F48" w14:textId="1FC67EC2" w:rsidR="00F055AD" w:rsidRDefault="00324955" w:rsidP="00806850">
      <w:pPr>
        <w:pStyle w:val="ListParagraph"/>
        <w:numPr>
          <w:ilvl w:val="0"/>
          <w:numId w:val="3"/>
        </w:numPr>
      </w:pPr>
      <w:r>
        <w:t>Задачу решил без проверки на четность индексов массива.</w:t>
      </w:r>
    </w:p>
    <w:p w14:paraId="2F971D7E" w14:textId="260FE606" w:rsidR="00324955" w:rsidRDefault="00324955" w:rsidP="00324955">
      <w:pPr>
        <w:pStyle w:val="ListParagraph"/>
        <w:numPr>
          <w:ilvl w:val="0"/>
          <w:numId w:val="3"/>
        </w:numPr>
      </w:pPr>
      <w:r>
        <w:t>Одномерный массив вводится пользователем с клавиатуры. Переставил элементы массива, стоящие на четных и нечетных местах.</w:t>
      </w:r>
    </w:p>
    <w:p w14:paraId="23089ECC" w14:textId="5D63D71A" w:rsidR="00324955" w:rsidRPr="002860C5" w:rsidRDefault="00324955" w:rsidP="005C4981">
      <w:pPr>
        <w:pStyle w:val="Heading2"/>
        <w:jc w:val="center"/>
      </w:pPr>
      <w:r>
        <w:t xml:space="preserve">4 </w:t>
      </w:r>
      <w:r w:rsidRPr="00D05A0C">
        <w:t>задание</w:t>
      </w:r>
    </w:p>
    <w:p w14:paraId="7A41B132" w14:textId="77777777" w:rsidR="00901049" w:rsidRDefault="00901049" w:rsidP="00901049">
      <w:pPr>
        <w:pStyle w:val="ListParagraph"/>
        <w:numPr>
          <w:ilvl w:val="0"/>
          <w:numId w:val="4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4537C047" w14:textId="77777777" w:rsidR="00901049" w:rsidRDefault="00901049" w:rsidP="00901049">
      <w:pPr>
        <w:pStyle w:val="ListParagraph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56A4EE0" w14:textId="29F400E2" w:rsidR="00324955" w:rsidRDefault="00901049" w:rsidP="00901049">
      <w:pPr>
        <w:pStyle w:val="ListParagraph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10D2AFDA" w14:textId="6BA98779" w:rsidR="00901049" w:rsidRDefault="00C161AD" w:rsidP="00C161AD">
      <w:pPr>
        <w:pStyle w:val="ListParagraph"/>
        <w:numPr>
          <w:ilvl w:val="0"/>
          <w:numId w:val="4"/>
        </w:numPr>
      </w:pPr>
      <w:r>
        <w:t xml:space="preserve">Заданы массивы </w:t>
      </w:r>
      <w:proofErr w:type="gramStart"/>
      <w:r>
        <w:t>A(</w:t>
      </w:r>
      <w:proofErr w:type="gramEnd"/>
      <w:r>
        <w:t xml:space="preserve">5) и B(5). Получить массив </w:t>
      </w:r>
      <w:proofErr w:type="gramStart"/>
      <w:r>
        <w:t>C(</w:t>
      </w:r>
      <w:proofErr w:type="gramEnd"/>
      <w:r>
        <w:t>10), расположив в начале его элементы массива A, а затем – элементы массива B. Для формирования массива С использовать один цикл.</w:t>
      </w:r>
    </w:p>
    <w:p w14:paraId="61BF140E" w14:textId="3359C233" w:rsidR="00C161AD" w:rsidRDefault="00C161AD" w:rsidP="00C161AD">
      <w:pPr>
        <w:pStyle w:val="ListParagraph"/>
        <w:numPr>
          <w:ilvl w:val="0"/>
          <w:numId w:val="4"/>
        </w:numPr>
      </w:pPr>
      <w:r>
        <w:t>–</w:t>
      </w:r>
    </w:p>
    <w:p w14:paraId="7A1C263B" w14:textId="39FB7203" w:rsidR="00C161AD" w:rsidRDefault="00943013" w:rsidP="00C161AD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inline distT="0" distB="0" distL="0" distR="0" wp14:anchorId="465A622C" wp14:editId="00987755">
            <wp:extent cx="3647587" cy="4905375"/>
            <wp:effectExtent l="0" t="0" r="0" b="0"/>
            <wp:docPr id="14" name="Рисунок 14" descr="D:\Users\Rakleed\Downloads\Laboratory_work_6 - 4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Users\Rakleed\Downloads\Laboratory_work_6 - 4_task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926" cy="491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9AF3D" w14:textId="7259BE97" w:rsidR="00A56A21" w:rsidRDefault="00A56A21" w:rsidP="00C161AD">
      <w:pPr>
        <w:pStyle w:val="ListParagraph"/>
        <w:numPr>
          <w:ilvl w:val="0"/>
          <w:numId w:val="4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6"/>
        <w:gridCol w:w="3002"/>
        <w:gridCol w:w="2997"/>
      </w:tblGrid>
      <w:tr w:rsidR="00A56A21" w14:paraId="6701FF4B" w14:textId="77777777" w:rsidTr="00B53ACE">
        <w:tc>
          <w:tcPr>
            <w:tcW w:w="3115" w:type="dxa"/>
          </w:tcPr>
          <w:p w14:paraId="58CBF1E1" w14:textId="77777777" w:rsidR="00A56A21" w:rsidRDefault="00A56A21" w:rsidP="00B53ACE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230B1E6E" w14:textId="77777777" w:rsidR="00A56A21" w:rsidRDefault="00A56A21" w:rsidP="00B53ACE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7C9B25B1" w14:textId="77777777" w:rsidR="00A56A21" w:rsidRDefault="00A56A21" w:rsidP="00B53ACE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56A21" w:rsidRPr="00BE1E99" w14:paraId="00C81499" w14:textId="77777777" w:rsidTr="00B53ACE">
        <w:tc>
          <w:tcPr>
            <w:tcW w:w="3115" w:type="dxa"/>
          </w:tcPr>
          <w:p w14:paraId="52ABD429" w14:textId="77777777" w:rsidR="00A56A21" w:rsidRPr="00BE1E99" w:rsidRDefault="00A56A21" w:rsidP="00B53A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24F702A9" w14:textId="77777777" w:rsidR="00A56A21" w:rsidRPr="00BE1E99" w:rsidRDefault="00A56A21" w:rsidP="00B53ACE">
            <w:r>
              <w:t>Счётчик цикла</w:t>
            </w:r>
          </w:p>
        </w:tc>
        <w:tc>
          <w:tcPr>
            <w:tcW w:w="3115" w:type="dxa"/>
          </w:tcPr>
          <w:p w14:paraId="332DD819" w14:textId="77777777" w:rsidR="00A56A21" w:rsidRPr="00BE1E99" w:rsidRDefault="00A56A21" w:rsidP="00B53A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5062A" w:rsidRPr="00BE1E99" w14:paraId="3C7B88B6" w14:textId="77777777" w:rsidTr="00B53ACE">
        <w:tc>
          <w:tcPr>
            <w:tcW w:w="3115" w:type="dxa"/>
          </w:tcPr>
          <w:p w14:paraId="16CAD912" w14:textId="78A2D3FF" w:rsidR="0055062A" w:rsidRPr="00FB05A2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115" w:type="dxa"/>
          </w:tcPr>
          <w:p w14:paraId="7EF656D0" w14:textId="71F44CA4" w:rsidR="0055062A" w:rsidRPr="00BE1E99" w:rsidRDefault="0055062A" w:rsidP="0055062A">
            <w:r>
              <w:t>Массив</w:t>
            </w:r>
          </w:p>
        </w:tc>
        <w:tc>
          <w:tcPr>
            <w:tcW w:w="3115" w:type="dxa"/>
          </w:tcPr>
          <w:p w14:paraId="4B6D55A5" w14:textId="04D367B8" w:rsidR="0055062A" w:rsidRPr="00BE1E99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56A21" w:rsidRPr="00BB635B" w14:paraId="4D3AE622" w14:textId="77777777" w:rsidTr="00B53ACE">
        <w:tc>
          <w:tcPr>
            <w:tcW w:w="3115" w:type="dxa"/>
          </w:tcPr>
          <w:p w14:paraId="6A388BED" w14:textId="06575183" w:rsidR="00A56A21" w:rsidRPr="00BB635B" w:rsidRDefault="0055062A" w:rsidP="00B53ACE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3115" w:type="dxa"/>
          </w:tcPr>
          <w:p w14:paraId="165CECD3" w14:textId="77777777" w:rsidR="00A56A21" w:rsidRPr="00BB635B" w:rsidRDefault="00A56A21" w:rsidP="00B53ACE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3115" w:type="dxa"/>
          </w:tcPr>
          <w:p w14:paraId="05F61972" w14:textId="5F7889C8" w:rsidR="00A56A21" w:rsidRPr="00BB635B" w:rsidRDefault="0055062A" w:rsidP="00B53A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5062A" w:rsidRPr="00BB635B" w14:paraId="03FDF362" w14:textId="77777777" w:rsidTr="00B53ACE">
        <w:tc>
          <w:tcPr>
            <w:tcW w:w="3115" w:type="dxa"/>
          </w:tcPr>
          <w:p w14:paraId="7445943E" w14:textId="5FDB61B8" w:rsidR="0055062A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2C54F9AC" w14:textId="7F0D7E18" w:rsidR="0055062A" w:rsidRDefault="0055062A" w:rsidP="0055062A">
            <w:r>
              <w:t>Массив</w:t>
            </w:r>
          </w:p>
        </w:tc>
        <w:tc>
          <w:tcPr>
            <w:tcW w:w="3115" w:type="dxa"/>
          </w:tcPr>
          <w:p w14:paraId="52FB0BBB" w14:textId="4E0FF8F1" w:rsidR="0055062A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20A26988" w14:textId="4BA1C466" w:rsidR="00A56A21" w:rsidRDefault="00A56A21" w:rsidP="00C161AD">
      <w:pPr>
        <w:pStyle w:val="ListParagraph"/>
        <w:numPr>
          <w:ilvl w:val="0"/>
          <w:numId w:val="4"/>
        </w:numPr>
      </w:pPr>
    </w:p>
    <w:p w14:paraId="76FDDA2D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pr6;</w:t>
      </w:r>
    </w:p>
    <w:p w14:paraId="03A7F20D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5CFDA062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proofErr w:type="gramStart"/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..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(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20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5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78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8FEAA45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B: </w:t>
      </w:r>
      <w:proofErr w:type="gramStart"/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..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(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4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78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8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6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CD6C44D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C: </w:t>
      </w:r>
      <w:proofErr w:type="gramStart"/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..10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6359065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i: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FF1450A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5F25C03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for </w:t>
      </w:r>
      <w:proofErr w:type="spellStart"/>
      <w:proofErr w:type="gram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2DC0AE97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53F6A5FB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C[</w:t>
      </w:r>
      <w:proofErr w:type="spell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 A[</w:t>
      </w:r>
      <w:proofErr w:type="spell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384A60D5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C[i+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5</w:t>
      </w:r>
      <w:proofErr w:type="gram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 B[</w:t>
      </w:r>
      <w:proofErr w:type="spell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18718C45" w14:textId="77777777" w:rsidR="00FF45BC" w:rsidRPr="00FF45BC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(C[</w:t>
      </w:r>
      <w:proofErr w:type="spellStart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FF45BC">
        <w:rPr>
          <w:rFonts w:ascii="Courier New" w:hAnsi="Courier New" w:cs="Courier New"/>
          <w:color w:val="0000FF"/>
          <w:sz w:val="20"/>
          <w:szCs w:val="20"/>
          <w:lang w:val="en-US"/>
        </w:rPr>
        <w:t>'   '</w:t>
      </w: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, C[i+</w:t>
      </w:r>
      <w:r w:rsidRPr="00FF45BC">
        <w:rPr>
          <w:rFonts w:ascii="Courier New" w:hAnsi="Courier New" w:cs="Courier New"/>
          <w:color w:val="006400"/>
          <w:sz w:val="20"/>
          <w:szCs w:val="20"/>
          <w:lang w:val="en-US"/>
        </w:rPr>
        <w:t>5</w:t>
      </w: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])</w:t>
      </w:r>
    </w:p>
    <w:p w14:paraId="571EF214" w14:textId="77777777" w:rsidR="00FF45BC" w:rsidRPr="00FF45BC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FF45B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BA2974C" w14:textId="5939E040" w:rsidR="00FF45BC" w:rsidRDefault="00FF45BC" w:rsidP="00FF45BC">
      <w:pPr>
        <w:ind w:left="360"/>
      </w:pPr>
      <w:proofErr w:type="spellStart"/>
      <w:r w:rsidRPr="00FF45B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FF45B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63776E93" w14:textId="3DC5A96D" w:rsidR="00A56A21" w:rsidRDefault="00FF45BC" w:rsidP="00FF45BC">
      <w:pPr>
        <w:pStyle w:val="ListParagraph"/>
        <w:numPr>
          <w:ilvl w:val="0"/>
          <w:numId w:val="4"/>
        </w:numPr>
      </w:pPr>
      <w:r w:rsidRPr="00FF45BC">
        <w:rPr>
          <w:noProof/>
        </w:rPr>
        <w:lastRenderedPageBreak/>
        <w:drawing>
          <wp:inline distT="0" distB="0" distL="0" distR="0" wp14:anchorId="6301A24C" wp14:editId="50BC266F">
            <wp:extent cx="800100" cy="103822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96104" w14:textId="5F8D0F07" w:rsidR="00A56A21" w:rsidRDefault="00A56A21" w:rsidP="00A56A21">
      <w:pPr>
        <w:pStyle w:val="ListParagraph"/>
        <w:numPr>
          <w:ilvl w:val="0"/>
          <w:numId w:val="4"/>
        </w:numPr>
      </w:pPr>
      <w:r>
        <w:t>Для фор</w:t>
      </w:r>
      <w:r w:rsidR="0061083D">
        <w:t>мирования массива С использовал</w:t>
      </w:r>
      <w:r>
        <w:t xml:space="preserve"> один цикл.</w:t>
      </w:r>
    </w:p>
    <w:p w14:paraId="418678A1" w14:textId="50C29680" w:rsidR="0061083D" w:rsidRDefault="0061083D" w:rsidP="00A56A21">
      <w:pPr>
        <w:pStyle w:val="ListParagraph"/>
        <w:numPr>
          <w:ilvl w:val="0"/>
          <w:numId w:val="4"/>
        </w:numPr>
      </w:pPr>
      <w:r>
        <w:t xml:space="preserve">Заданы массивы </w:t>
      </w:r>
      <w:proofErr w:type="gramStart"/>
      <w:r>
        <w:t>A(</w:t>
      </w:r>
      <w:proofErr w:type="gramEnd"/>
      <w:r>
        <w:t xml:space="preserve">5) и B(5). Получил массив </w:t>
      </w:r>
      <w:proofErr w:type="gramStart"/>
      <w:r>
        <w:t>C(</w:t>
      </w:r>
      <w:proofErr w:type="gramEnd"/>
      <w:r>
        <w:t>10), расположив в начале его элементы массива A, а затем – элементы массива B.</w:t>
      </w:r>
    </w:p>
    <w:p w14:paraId="54147A93" w14:textId="77777777" w:rsidR="005C4981" w:rsidRDefault="005C4981" w:rsidP="005C4981"/>
    <w:sectPr w:rsidR="005C498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8355A0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408C7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AF092E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NDA0M7M0NDc3NTVX0lEKTi0uzszPAykwrAUAK4FjECwAAAA="/>
  </w:docVars>
  <w:rsids>
    <w:rsidRoot w:val="006F10A2"/>
    <w:rsid w:val="00074E55"/>
    <w:rsid w:val="000A762F"/>
    <w:rsid w:val="000E76D6"/>
    <w:rsid w:val="002804F7"/>
    <w:rsid w:val="00324955"/>
    <w:rsid w:val="003E5A05"/>
    <w:rsid w:val="003E7E1C"/>
    <w:rsid w:val="003F3523"/>
    <w:rsid w:val="004F2E2D"/>
    <w:rsid w:val="0055062A"/>
    <w:rsid w:val="005A5443"/>
    <w:rsid w:val="005C4981"/>
    <w:rsid w:val="0061083D"/>
    <w:rsid w:val="006765AB"/>
    <w:rsid w:val="006F10A2"/>
    <w:rsid w:val="007704F5"/>
    <w:rsid w:val="007A136D"/>
    <w:rsid w:val="007E76F2"/>
    <w:rsid w:val="00804CC1"/>
    <w:rsid w:val="00806850"/>
    <w:rsid w:val="00901049"/>
    <w:rsid w:val="00943013"/>
    <w:rsid w:val="00944F25"/>
    <w:rsid w:val="009F38E7"/>
    <w:rsid w:val="00A56A21"/>
    <w:rsid w:val="00A707F2"/>
    <w:rsid w:val="00A71FFE"/>
    <w:rsid w:val="00AE259C"/>
    <w:rsid w:val="00B328B0"/>
    <w:rsid w:val="00B62DD1"/>
    <w:rsid w:val="00BA19CB"/>
    <w:rsid w:val="00BB635B"/>
    <w:rsid w:val="00BE1E99"/>
    <w:rsid w:val="00C01AEF"/>
    <w:rsid w:val="00C161AD"/>
    <w:rsid w:val="00C249AE"/>
    <w:rsid w:val="00C859ED"/>
    <w:rsid w:val="00CF3974"/>
    <w:rsid w:val="00CF532B"/>
    <w:rsid w:val="00DA18B8"/>
    <w:rsid w:val="00DE0612"/>
    <w:rsid w:val="00E77C76"/>
    <w:rsid w:val="00E865D9"/>
    <w:rsid w:val="00EA1E4B"/>
    <w:rsid w:val="00F015EB"/>
    <w:rsid w:val="00F055AD"/>
    <w:rsid w:val="00F47F5F"/>
    <w:rsid w:val="00FB05A2"/>
    <w:rsid w:val="00FC4657"/>
    <w:rsid w:val="00FF4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053AD"/>
  <w15:chartTrackingRefBased/>
  <w15:docId w15:val="{D7A54B4D-B0A5-436C-AEDF-12EE14E86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E1C"/>
  </w:style>
  <w:style w:type="paragraph" w:styleId="Heading1">
    <w:name w:val="heading 1"/>
    <w:basedOn w:val="Normal"/>
    <w:next w:val="Normal"/>
    <w:link w:val="Heading1Char"/>
    <w:uiPriority w:val="9"/>
    <w:qFormat/>
    <w:rsid w:val="005C49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9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7E1C"/>
    <w:pPr>
      <w:ind w:left="720"/>
      <w:contextualSpacing/>
    </w:pPr>
  </w:style>
  <w:style w:type="table" w:styleId="TableGrid">
    <w:name w:val="Table Grid"/>
    <w:basedOn w:val="TableNormal"/>
    <w:uiPriority w:val="39"/>
    <w:rsid w:val="00804C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C49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9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7007D-76DB-4CD8-A180-B4EF69CF6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9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0-19T08:09:00Z</dcterms:created>
  <dcterms:modified xsi:type="dcterms:W3CDTF">2020-10-09T22:01:00Z</dcterms:modified>
</cp:coreProperties>
</file>